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266D1" w14:textId="7CD85818" w:rsidR="00F620B4" w:rsidRDefault="00F620B4" w:rsidP="00C407F3">
      <w:pPr>
        <w:rPr>
          <w:rFonts w:ascii="Open Sans" w:hAnsi="Open Sans" w:cs="Open Sans"/>
        </w:rPr>
      </w:pPr>
    </w:p>
    <w:p w14:paraId="60342225" w14:textId="77777777" w:rsidR="00556A77" w:rsidRPr="00B31248" w:rsidRDefault="00556A77" w:rsidP="00556A77">
      <w:pPr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4"/>
        <w:gridCol w:w="6322"/>
      </w:tblGrid>
      <w:tr w:rsidR="00556A77" w:rsidRPr="00EA5186" w14:paraId="11C12854" w14:textId="77777777" w:rsidTr="000A0A27">
        <w:tc>
          <w:tcPr>
            <w:tcW w:w="901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B0ECC51" w14:textId="77777777" w:rsidR="00556A77" w:rsidRPr="00EA5186" w:rsidRDefault="00556A77" w:rsidP="000A0A27">
            <w:pPr>
              <w:jc w:val="center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>ZAHTJEV ZA ANGAŽIRANJE DEMONSTRATORA</w:t>
            </w:r>
          </w:p>
        </w:tc>
      </w:tr>
      <w:tr w:rsidR="00556A77" w:rsidRPr="00EA5186" w14:paraId="191DBB4A" w14:textId="77777777" w:rsidTr="000A0A27">
        <w:tc>
          <w:tcPr>
            <w:tcW w:w="901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A34DD62" w14:textId="4172451B" w:rsidR="00556A77" w:rsidRPr="00EA5186" w:rsidRDefault="00556A77" w:rsidP="000A0A27">
            <w:pPr>
              <w:jc w:val="center"/>
              <w:rPr>
                <w:rFonts w:ascii="UniZgLight" w:hAnsi="UniZgLight" w:cs="Open Sans"/>
                <w:smallCaps/>
              </w:rPr>
            </w:pPr>
            <w:r w:rsidRPr="00EA5186">
              <w:rPr>
                <w:rFonts w:ascii="UniZgLight" w:hAnsi="UniZgLight" w:cs="Open Sans"/>
                <w:b/>
                <w:smallCaps/>
              </w:rPr>
              <w:t>podatci o predmetu</w:t>
            </w:r>
          </w:p>
        </w:tc>
      </w:tr>
      <w:tr w:rsidR="00556A77" w:rsidRPr="00EA5186" w14:paraId="6430D127" w14:textId="77777777" w:rsidTr="00C54FD4">
        <w:tc>
          <w:tcPr>
            <w:tcW w:w="2694" w:type="dxa"/>
            <w:tcBorders>
              <w:left w:val="nil"/>
              <w:bottom w:val="dashSmallGap" w:sz="4" w:space="0" w:color="auto"/>
              <w:right w:val="nil"/>
            </w:tcBorders>
          </w:tcPr>
          <w:p w14:paraId="24A6D2B0" w14:textId="0361EA1A" w:rsidR="00556A77" w:rsidRPr="00EA5186" w:rsidRDefault="00C54FD4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>Nastavnik</w:t>
            </w:r>
            <w:r w:rsidR="00556A77" w:rsidRPr="00EA5186">
              <w:rPr>
                <w:rFonts w:ascii="UniZgLight" w:hAnsi="UniZgLight" w:cs="Open Sans"/>
                <w:b/>
              </w:rPr>
              <w:t xml:space="preserve">: </w:t>
            </w:r>
          </w:p>
        </w:tc>
        <w:sdt>
          <w:sdtPr>
            <w:rPr>
              <w:rFonts w:ascii="UniZgLight" w:hAnsi="UniZgLight" w:cs="Open Sans"/>
            </w:rPr>
            <w:id w:val="1388221482"/>
            <w:placeholder>
              <w:docPart w:val="33260B8D01D84401BC2ECE196B293DE9"/>
            </w:placeholder>
          </w:sdtPr>
          <w:sdtContent>
            <w:tc>
              <w:tcPr>
                <w:tcW w:w="6322" w:type="dxa"/>
                <w:tcBorders>
                  <w:left w:val="nil"/>
                  <w:bottom w:val="dashSmallGap" w:sz="4" w:space="0" w:color="auto"/>
                  <w:right w:val="nil"/>
                </w:tcBorders>
              </w:tcPr>
              <w:p w14:paraId="2EED6462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</w:rPr>
                </w:pPr>
                <w:r w:rsidRPr="00EA5186">
                  <w:rPr>
                    <w:rFonts w:ascii="UniZgLight" w:hAnsi="UniZgLight" w:cs="Open Sans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</w:rPr>
                </w:r>
                <w:r w:rsidRPr="00EA5186">
                  <w:rPr>
                    <w:rFonts w:ascii="UniZgLight" w:hAnsi="UniZgLight" w:cs="Open Sans"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</w:rPr>
                  <w:fldChar w:fldCharType="end"/>
                </w:r>
              </w:p>
            </w:tc>
          </w:sdtContent>
        </w:sdt>
      </w:tr>
      <w:tr w:rsidR="00556A77" w:rsidRPr="00EA5186" w14:paraId="2B61758E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3FD49EEF" w14:textId="5D5B928B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Naziv predmeta: </w:t>
            </w:r>
          </w:p>
        </w:tc>
        <w:sdt>
          <w:sdtPr>
            <w:rPr>
              <w:rFonts w:ascii="UniZgLight" w:hAnsi="UniZgLight" w:cs="Open Sans"/>
            </w:rPr>
            <w:id w:val="2147311543"/>
            <w:placeholder>
              <w:docPart w:val="C5F6C0EEB423495C8C8B5A2CB474FFBC"/>
            </w:placeholder>
          </w:sdtPr>
          <w:sdtContent>
            <w:tc>
              <w:tcPr>
                <w:tcW w:w="6322" w:type="dxa"/>
                <w:tcBorders>
                  <w:top w:val="dashSmallGap" w:sz="4" w:space="0" w:color="auto"/>
                  <w:left w:val="nil"/>
                  <w:bottom w:val="dashSmallGap" w:sz="4" w:space="0" w:color="auto"/>
                  <w:right w:val="nil"/>
                </w:tcBorders>
              </w:tcPr>
              <w:p w14:paraId="5AE20187" w14:textId="77777777" w:rsidR="00556A77" w:rsidRPr="00EA5186" w:rsidRDefault="00556A77" w:rsidP="008231C4">
                <w:pPr>
                  <w:spacing w:before="60"/>
                  <w:ind w:left="708" w:hanging="708"/>
                  <w:rPr>
                    <w:rFonts w:ascii="UniZgLight" w:hAnsi="UniZgLight" w:cs="Open Sans"/>
                  </w:rPr>
                </w:pPr>
                <w:r w:rsidRPr="00EA5186">
                  <w:rPr>
                    <w:rFonts w:ascii="UniZgLight" w:hAnsi="UniZgLight" w:cs="Open Sans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</w:rPr>
                </w:r>
                <w:r w:rsidRPr="00EA5186">
                  <w:rPr>
                    <w:rFonts w:ascii="UniZgLight" w:hAnsi="UniZgLight" w:cs="Open Sans"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</w:rPr>
                  <w:fldChar w:fldCharType="end"/>
                </w:r>
              </w:p>
            </w:tc>
          </w:sdtContent>
        </w:sdt>
      </w:tr>
      <w:tr w:rsidR="00556A77" w:rsidRPr="00EA5186" w14:paraId="66EE5EF3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54E7966F" w14:textId="2F614BF2" w:rsidR="00556A77" w:rsidRPr="00EA5186" w:rsidRDefault="001A1459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>ISVU š</w:t>
            </w:r>
            <w:r w:rsidR="00556A77" w:rsidRPr="00EA5186">
              <w:rPr>
                <w:rFonts w:ascii="UniZgLight" w:hAnsi="UniZgLight" w:cs="Open Sans"/>
                <w:b/>
              </w:rPr>
              <w:t xml:space="preserve">ifra predmeta: </w:t>
            </w:r>
          </w:p>
        </w:tc>
        <w:sdt>
          <w:sdtPr>
            <w:rPr>
              <w:rFonts w:ascii="UniZgLight" w:hAnsi="UniZgLight" w:cs="Open Sans"/>
            </w:rPr>
            <w:id w:val="1416051946"/>
            <w:placeholder>
              <w:docPart w:val="DC922A07253641D3BCBFC8FDC19A4280"/>
            </w:placeholder>
          </w:sdtPr>
          <w:sdtContent>
            <w:tc>
              <w:tcPr>
                <w:tcW w:w="6322" w:type="dxa"/>
                <w:tcBorders>
                  <w:top w:val="dashSmallGap" w:sz="4" w:space="0" w:color="auto"/>
                  <w:left w:val="nil"/>
                  <w:bottom w:val="dashSmallGap" w:sz="4" w:space="0" w:color="auto"/>
                  <w:right w:val="nil"/>
                </w:tcBorders>
              </w:tcPr>
              <w:p w14:paraId="538315F6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</w:rPr>
                </w:pPr>
                <w:r w:rsidRPr="00EA5186">
                  <w:rPr>
                    <w:rFonts w:ascii="UniZgLight" w:hAnsi="UniZgLight" w:cs="Open Sans"/>
                  </w:rPr>
                  <w:fldChar w:fldCharType="begin">
                    <w:ffData>
                      <w:name w:val="Text3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</w:rPr>
                </w:r>
                <w:r w:rsidRPr="00EA5186">
                  <w:rPr>
                    <w:rFonts w:ascii="UniZgLight" w:hAnsi="UniZgLight" w:cs="Open Sans"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</w:rPr>
                  <w:fldChar w:fldCharType="end"/>
                </w:r>
              </w:p>
            </w:tc>
          </w:sdtContent>
        </w:sdt>
      </w:tr>
      <w:tr w:rsidR="00556A77" w:rsidRPr="00EA5186" w14:paraId="66418EE2" w14:textId="77777777" w:rsidTr="001A1459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61BD6F49" w14:textId="1158DA7E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>Broj suradnika</w:t>
            </w:r>
            <w:r w:rsidR="001A1459" w:rsidRPr="00EA5186">
              <w:rPr>
                <w:rFonts w:ascii="UniZgLight" w:hAnsi="UniZgLight" w:cs="Open Sans"/>
                <w:b/>
              </w:rPr>
              <w:t xml:space="preserve"> na predmetu</w:t>
            </w:r>
            <w:r w:rsidRPr="00EA5186">
              <w:rPr>
                <w:rFonts w:ascii="UniZgLight" w:hAnsi="UniZgLight" w:cs="Open Sans"/>
                <w:b/>
              </w:rPr>
              <w:t xml:space="preserve">: </w:t>
            </w:r>
          </w:p>
        </w:tc>
        <w:sdt>
          <w:sdtPr>
            <w:rPr>
              <w:rFonts w:ascii="UniZgLight" w:hAnsi="UniZgLight" w:cs="Open Sans"/>
            </w:rPr>
            <w:id w:val="850451546"/>
            <w:placeholder>
              <w:docPart w:val="353C40DACFE24269B385FDC2BE7E8069"/>
            </w:placeholder>
          </w:sdtPr>
          <w:sdtContent>
            <w:tc>
              <w:tcPr>
                <w:tcW w:w="6322" w:type="dxa"/>
                <w:tcBorders>
                  <w:top w:val="dashSmallGap" w:sz="4" w:space="0" w:color="auto"/>
                  <w:left w:val="nil"/>
                  <w:bottom w:val="dashSmallGap" w:sz="4" w:space="0" w:color="auto"/>
                  <w:right w:val="nil"/>
                </w:tcBorders>
                <w:vAlign w:val="center"/>
              </w:tcPr>
              <w:p w14:paraId="3B6329A6" w14:textId="77777777" w:rsidR="00556A77" w:rsidRPr="00EA5186" w:rsidRDefault="00556A77" w:rsidP="001A1459">
                <w:pPr>
                  <w:spacing w:before="60"/>
                  <w:rPr>
                    <w:rFonts w:ascii="UniZgLight" w:hAnsi="UniZgLight" w:cs="Open Sans"/>
                  </w:rPr>
                </w:pPr>
                <w:r w:rsidRPr="00EA5186">
                  <w:rPr>
                    <w:rFonts w:ascii="UniZgLight" w:hAnsi="UniZgLight" w:cs="Open Sans"/>
                  </w:rPr>
                  <w:fldChar w:fldCharType="begin">
                    <w:ffData>
                      <w:name w:val="Text4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</w:rPr>
                </w:r>
                <w:r w:rsidRPr="00EA5186">
                  <w:rPr>
                    <w:rFonts w:ascii="UniZgLight" w:hAnsi="UniZgLight" w:cs="Open Sans"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</w:rPr>
                  <w:fldChar w:fldCharType="end"/>
                </w:r>
              </w:p>
            </w:tc>
          </w:sdtContent>
        </w:sdt>
      </w:tr>
      <w:tr w:rsidR="00556A77" w:rsidRPr="00EA5186" w14:paraId="35994353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7C135C2C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Studijski program: </w:t>
            </w:r>
          </w:p>
        </w:tc>
        <w:tc>
          <w:tcPr>
            <w:tcW w:w="6322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sdt>
            <w:sdtPr>
              <w:rPr>
                <w:rFonts w:ascii="UniZgLight" w:hAnsi="UniZgLight" w:cs="Open Sans"/>
                <w:color w:val="808080" w:themeColor="background1" w:themeShade="80"/>
              </w:rPr>
              <w:alias w:val="Odaberite studijski program na kojem se predmet izvodi. "/>
              <w:tag w:val="Odaberite studijski program na kojem se predmet izvodi. "/>
              <w:id w:val="-500899198"/>
              <w:placeholder>
                <w:docPart w:val="762843A6370543D48351086F6D06A99F"/>
              </w:placeholder>
              <w:showingPlcHdr/>
              <w:dropDownList>
                <w:listItem w:displayText="Sveučilišni prijediplomski studij Kemija" w:value="Sveučilišni prijediplomski studij Kemija"/>
                <w:listItem w:displayText="Sveučilišni diplomski studij Kemija - istraživački" w:value="Sveučilišni diplomski studij Kemija - istraživački"/>
                <w:listItem w:displayText="Sveučilišni diplomski studij Kemija - nastavnički" w:value="Sveučilišni diplomski studij Kemija - nastavnički"/>
                <w:listItem w:displayText="Sveučilišni Integrirani prijediplomski i diplomski studij Biologija i kemija - nastavnički" w:value="Sveučilišni Integrirani prijediplomski i diplomski studij Biologija i kemija - nastavnički"/>
                <w:listItem w:displayText="Sveučilišni Integrirani prijediplomski i diplomski studij Fizika i kemija - nastavnički" w:value="Sveučilišni Integrirani prijediplomski i diplomski studij Fizika i kemija - nastavnički"/>
                <w:listItem w:displayText="Niti jedan od navedenih" w:value="Niti jedan od navedenih"/>
              </w:dropDownList>
            </w:sdtPr>
            <w:sdtContent>
              <w:p w14:paraId="0DC40FA7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  <w:color w:val="808080" w:themeColor="background1" w:themeShade="80"/>
                  </w:rPr>
                </w:pPr>
                <w:r w:rsidRPr="00EA5186">
                  <w:rPr>
                    <w:rStyle w:val="PlaceholderText"/>
                    <w:rFonts w:ascii="UniZgLight" w:hAnsi="UniZgLight" w:cs="Open Sans"/>
                  </w:rPr>
                  <w:t>Choose an item.</w:t>
                </w:r>
              </w:p>
            </w:sdtContent>
          </w:sdt>
        </w:tc>
      </w:tr>
      <w:tr w:rsidR="00556A77" w:rsidRPr="00EA5186" w14:paraId="4F2BC157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53B88FD5" w14:textId="7B9DCDEB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Status predmeta: </w:t>
            </w:r>
          </w:p>
        </w:tc>
        <w:tc>
          <w:tcPr>
            <w:tcW w:w="6322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6A72BF8F" w14:textId="77777777" w:rsidR="00556A77" w:rsidRPr="00EA5186" w:rsidRDefault="00000000" w:rsidP="008231C4">
            <w:pPr>
              <w:spacing w:before="60"/>
              <w:rPr>
                <w:rFonts w:ascii="UniZgLight" w:hAnsi="UniZgLight" w:cs="Open Sans"/>
                <w:color w:val="808080" w:themeColor="background1" w:themeShade="80"/>
              </w:rPr>
            </w:pP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61103767"/>
                <w:placeholder>
                  <w:docPart w:val="B09162265A154E6E877BDB1BA3B62851"/>
                </w:placeholder>
                <w:showingPlcHdr/>
                <w:dropDownList>
                  <w:listItem w:displayText="Obvezni" w:value="Obvezni"/>
                  <w:listItem w:displayText="Izborni" w:value="Izborni"/>
                </w:dropDownList>
              </w:sdtPr>
              <w:sdtContent>
                <w:r w:rsidR="00556A77" w:rsidRPr="00EA5186">
                  <w:rPr>
                    <w:rStyle w:val="PlaceholderText"/>
                    <w:rFonts w:ascii="UniZgLight" w:hAnsi="UniZgLight" w:cs="Open Sans"/>
                  </w:rPr>
                  <w:t>Choose an item.</w:t>
                </w:r>
              </w:sdtContent>
            </w:sdt>
            <w:r w:rsidR="00556A77"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</w:t>
            </w:r>
          </w:p>
        </w:tc>
      </w:tr>
      <w:tr w:rsidR="00556A77" w:rsidRPr="00EA5186" w14:paraId="1CADAE95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5CA51220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Godina studija: </w:t>
            </w:r>
          </w:p>
        </w:tc>
        <w:tc>
          <w:tcPr>
            <w:tcW w:w="6322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43B54891" w14:textId="77777777" w:rsidR="00556A77" w:rsidRPr="00EA5186" w:rsidRDefault="00556A77" w:rsidP="008231C4">
            <w:pPr>
              <w:spacing w:before="60"/>
              <w:rPr>
                <w:rFonts w:ascii="UniZgLight" w:hAnsi="UniZgLight" w:cs="Open Sans"/>
                <w:color w:val="808080" w:themeColor="background1" w:themeShade="80"/>
              </w:rPr>
            </w:pPr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1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1432124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2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13723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3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1915852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4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156883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5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180777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</w:p>
        </w:tc>
      </w:tr>
      <w:tr w:rsidR="00556A77" w:rsidRPr="00EA5186" w14:paraId="4C32C477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4E0F3DAE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Semestar izvođenja: </w:t>
            </w:r>
          </w:p>
        </w:tc>
        <w:tc>
          <w:tcPr>
            <w:tcW w:w="6322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39BE14DA" w14:textId="77777777" w:rsidR="00556A77" w:rsidRPr="00EA5186" w:rsidRDefault="00556A77" w:rsidP="008231C4">
            <w:pPr>
              <w:spacing w:before="60"/>
              <w:rPr>
                <w:rFonts w:ascii="UniZgLight" w:hAnsi="UniZgLight" w:cs="Open Sans"/>
                <w:color w:val="808080" w:themeColor="background1" w:themeShade="80"/>
              </w:rPr>
            </w:pPr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zimski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95933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ljetni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15472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</w:p>
        </w:tc>
      </w:tr>
      <w:tr w:rsidR="00556A77" w:rsidRPr="00EA5186" w14:paraId="55761468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right w:val="nil"/>
            </w:tcBorders>
          </w:tcPr>
          <w:p w14:paraId="52A7D7D4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Broj studenata: </w:t>
            </w:r>
          </w:p>
        </w:tc>
        <w:sdt>
          <w:sdtPr>
            <w:rPr>
              <w:rFonts w:ascii="UniZgLight" w:hAnsi="UniZgLight" w:cs="Open Sans"/>
            </w:rPr>
            <w:id w:val="1382053464"/>
            <w:placeholder>
              <w:docPart w:val="DD8DA7480DF144C390A1922B00F22346"/>
            </w:placeholder>
          </w:sdtPr>
          <w:sdtContent>
            <w:tc>
              <w:tcPr>
                <w:tcW w:w="6322" w:type="dxa"/>
                <w:tcBorders>
                  <w:top w:val="dashSmallGap" w:sz="4" w:space="0" w:color="auto"/>
                  <w:left w:val="nil"/>
                  <w:right w:val="nil"/>
                </w:tcBorders>
              </w:tcPr>
              <w:p w14:paraId="0C0FCE9D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</w:rPr>
                </w:pPr>
                <w:r w:rsidRPr="00EA5186">
                  <w:rPr>
                    <w:rFonts w:ascii="UniZgLight" w:hAnsi="UniZgLight" w:cs="Open Sans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</w:rPr>
                </w:r>
                <w:r w:rsidRPr="00EA5186">
                  <w:rPr>
                    <w:rFonts w:ascii="UniZgLight" w:hAnsi="UniZgLight" w:cs="Open Sans"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</w:rPr>
                  <w:fldChar w:fldCharType="end"/>
                </w:r>
              </w:p>
            </w:tc>
          </w:sdtContent>
        </w:sdt>
      </w:tr>
      <w:tr w:rsidR="00556A77" w:rsidRPr="00EA5186" w14:paraId="60C2BD0B" w14:textId="77777777" w:rsidTr="000A0A27">
        <w:tc>
          <w:tcPr>
            <w:tcW w:w="9016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DF9BC8A" w14:textId="77777777" w:rsidR="00556A77" w:rsidRPr="00EA5186" w:rsidRDefault="00556A77" w:rsidP="000A0A27">
            <w:pPr>
              <w:jc w:val="center"/>
              <w:rPr>
                <w:rFonts w:ascii="UniZgLight" w:hAnsi="UniZgLight" w:cs="Open Sans"/>
                <w:smallCaps/>
              </w:rPr>
            </w:pPr>
            <w:r w:rsidRPr="00EA5186">
              <w:rPr>
                <w:rFonts w:ascii="UniZgLight" w:hAnsi="UniZgLight" w:cs="Open Sans"/>
                <w:b/>
                <w:smallCaps/>
              </w:rPr>
              <w:t>podatci o studentu</w:t>
            </w:r>
          </w:p>
        </w:tc>
      </w:tr>
      <w:tr w:rsidR="00556A77" w:rsidRPr="00EA5186" w14:paraId="6099096A" w14:textId="77777777" w:rsidTr="00C54FD4">
        <w:tc>
          <w:tcPr>
            <w:tcW w:w="2694" w:type="dxa"/>
            <w:tcBorders>
              <w:left w:val="nil"/>
              <w:bottom w:val="dashSmallGap" w:sz="4" w:space="0" w:color="auto"/>
              <w:right w:val="nil"/>
            </w:tcBorders>
          </w:tcPr>
          <w:p w14:paraId="29DB30B4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Ime i prezime: </w:t>
            </w:r>
          </w:p>
        </w:tc>
        <w:sdt>
          <w:sdtPr>
            <w:rPr>
              <w:rFonts w:ascii="UniZgLight" w:hAnsi="UniZgLight" w:cs="Open Sans"/>
              <w:b/>
            </w:rPr>
            <w:id w:val="1715548124"/>
            <w:placeholder>
              <w:docPart w:val="A28B4DC0C2214CED96E64556F4F25920"/>
            </w:placeholder>
          </w:sdtPr>
          <w:sdtContent>
            <w:tc>
              <w:tcPr>
                <w:tcW w:w="6322" w:type="dxa"/>
                <w:tcBorders>
                  <w:left w:val="nil"/>
                  <w:bottom w:val="dashSmallGap" w:sz="4" w:space="0" w:color="auto"/>
                  <w:right w:val="nil"/>
                </w:tcBorders>
              </w:tcPr>
              <w:p w14:paraId="58E83DD5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  <w:b/>
                  </w:rPr>
                </w:pPr>
                <w:r w:rsidRPr="00EA5186">
                  <w:rPr>
                    <w:rFonts w:ascii="UniZgLight" w:hAnsi="UniZgLight" w:cs="Open Sans"/>
                    <w:b/>
                  </w:rPr>
                  <w:fldChar w:fldCharType="begin">
                    <w:ffData>
                      <w:name w:val="Text7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  <w:b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  <w:b/>
                  </w:rPr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end"/>
                </w:r>
              </w:p>
            </w:tc>
          </w:sdtContent>
        </w:sdt>
      </w:tr>
      <w:tr w:rsidR="00556A77" w:rsidRPr="00EA5186" w14:paraId="58A35C4C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6A0B1D11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E-adresa: </w:t>
            </w:r>
          </w:p>
        </w:tc>
        <w:sdt>
          <w:sdtPr>
            <w:rPr>
              <w:rFonts w:ascii="UniZgLight" w:hAnsi="UniZgLight" w:cs="Open Sans"/>
              <w:b/>
            </w:rPr>
            <w:alias w:val="Navesti službenu studentsku e-adresu. "/>
            <w:tag w:val="Navesti službenu studentsku e-adresu. "/>
            <w:id w:val="1229039026"/>
            <w:placeholder>
              <w:docPart w:val="451B01B886094EA29505C098A6085BB7"/>
            </w:placeholder>
          </w:sdtPr>
          <w:sdtContent>
            <w:tc>
              <w:tcPr>
                <w:tcW w:w="6322" w:type="dxa"/>
                <w:tcBorders>
                  <w:top w:val="dashSmallGap" w:sz="4" w:space="0" w:color="auto"/>
                  <w:left w:val="nil"/>
                  <w:bottom w:val="dashSmallGap" w:sz="4" w:space="0" w:color="auto"/>
                  <w:right w:val="nil"/>
                </w:tcBorders>
              </w:tcPr>
              <w:p w14:paraId="47671527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</w:rPr>
                </w:pPr>
                <w:r w:rsidRPr="00EA5186">
                  <w:rPr>
                    <w:rFonts w:ascii="UniZgLight" w:hAnsi="UniZgLight" w:cs="Open Sans"/>
                    <w:b/>
                  </w:rPr>
                  <w:fldChar w:fldCharType="begin">
                    <w:ffData>
                      <w:name w:val="Text8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  <w:b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  <w:b/>
                  </w:rPr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end"/>
                </w:r>
              </w:p>
            </w:tc>
          </w:sdtContent>
        </w:sdt>
      </w:tr>
      <w:tr w:rsidR="00556A77" w:rsidRPr="00EA5186" w14:paraId="5D4ED6BE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7B393315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Studijski program: </w:t>
            </w:r>
          </w:p>
        </w:tc>
        <w:tc>
          <w:tcPr>
            <w:tcW w:w="6322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sdt>
            <w:sdtPr>
              <w:rPr>
                <w:rFonts w:ascii="UniZgLight" w:hAnsi="UniZgLight" w:cs="Open Sans"/>
                <w:b/>
                <w:color w:val="808080" w:themeColor="background1" w:themeShade="80"/>
              </w:rPr>
              <w:alias w:val="Odaberite studijski program koji student pohađa. "/>
              <w:tag w:val="Odaberite studijski program koji student pohađa. "/>
              <w:id w:val="1010724484"/>
              <w:placeholder>
                <w:docPart w:val="C51E990ABFC244029E5AED358AD7207D"/>
              </w:placeholder>
              <w:showingPlcHdr/>
              <w:dropDownList>
                <w:listItem w:displayText="Sveučilišni prijediplomski studij Kemija" w:value="Sveučilišni prijediplomski studij Kemija"/>
                <w:listItem w:displayText="Sveučilišni diplomski studij Kemija - istraživački" w:value="Sveučilišni diplomski studij Kemija - istraživački"/>
                <w:listItem w:displayText="Sveučilišni diplomski studij Kemija - nastavnički" w:value="Sveučilišni diplomski studij Kemija - nastavnički"/>
                <w:listItem w:displayText="Sveučilišni Integrirani prijediplomski i diplomski studij Biologija i kemija - nastavnički" w:value="Sveučilišni Integrirani prijediplomski i diplomski studij Biologija i kemija - nastavnički"/>
                <w:listItem w:displayText="Sveučilišni Integrirani prijediplomski i diplomski studij Fizika i kemija - nastavnički" w:value="Sveučilišni Integrirani prijediplomski i diplomski studij Fizika i kemija - nastavnički"/>
                <w:listItem w:displayText="Niti jedan od navedenih" w:value="Niti jedan od navedenih"/>
              </w:dropDownList>
            </w:sdtPr>
            <w:sdtContent>
              <w:p w14:paraId="5C69AE41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  <w:b/>
                    <w:color w:val="808080" w:themeColor="background1" w:themeShade="80"/>
                  </w:rPr>
                </w:pPr>
                <w:r w:rsidRPr="00EA5186">
                  <w:rPr>
                    <w:rStyle w:val="PlaceholderText"/>
                    <w:rFonts w:ascii="UniZgLight" w:hAnsi="UniZgLight" w:cs="Open Sans"/>
                  </w:rPr>
                  <w:t>Choose an item.</w:t>
                </w:r>
              </w:p>
            </w:sdtContent>
          </w:sdt>
        </w:tc>
      </w:tr>
      <w:tr w:rsidR="00556A77" w:rsidRPr="00EA5186" w14:paraId="18CCB803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34911CC7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Godina studija: </w:t>
            </w:r>
          </w:p>
        </w:tc>
        <w:tc>
          <w:tcPr>
            <w:tcW w:w="6322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3E09CB65" w14:textId="77777777" w:rsidR="00556A77" w:rsidRPr="00EA5186" w:rsidRDefault="00556A77" w:rsidP="008231C4">
            <w:pPr>
              <w:spacing w:before="60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1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140701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2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52317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3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28743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4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134092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5.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2146583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</w:t>
            </w:r>
          </w:p>
        </w:tc>
      </w:tr>
      <w:tr w:rsidR="00556A77" w:rsidRPr="00EA5186" w14:paraId="1AC46BBB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00BC0829" w14:textId="77777777" w:rsidR="00556A77" w:rsidRPr="00EA5186" w:rsidRDefault="00556A77" w:rsidP="008231C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Godina upisa: </w:t>
            </w:r>
          </w:p>
        </w:tc>
        <w:sdt>
          <w:sdtPr>
            <w:rPr>
              <w:rFonts w:ascii="UniZgLight" w:hAnsi="UniZgLight" w:cs="Open Sans"/>
              <w:b/>
            </w:rPr>
            <w:alias w:val="Napisati u formatu 0000./0000."/>
            <w:tag w:val="Napisati u formatu 0000./0000."/>
            <w:id w:val="-859589287"/>
            <w:placeholder>
              <w:docPart w:val="DDB10DB93BFB489A98C6D50DBF6AEED7"/>
            </w:placeholder>
          </w:sdtPr>
          <w:sdtContent>
            <w:tc>
              <w:tcPr>
                <w:tcW w:w="6322" w:type="dxa"/>
                <w:tcBorders>
                  <w:top w:val="dashSmallGap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4891C1CB" w14:textId="77777777" w:rsidR="00556A77" w:rsidRPr="00EA5186" w:rsidRDefault="00556A77" w:rsidP="008231C4">
                <w:pPr>
                  <w:spacing w:before="60"/>
                  <w:rPr>
                    <w:rFonts w:ascii="UniZgLight" w:hAnsi="UniZgLight" w:cs="Open Sans"/>
                    <w:color w:val="808080" w:themeColor="background1" w:themeShade="80"/>
                  </w:rPr>
                </w:pPr>
                <w:r w:rsidRPr="00EA5186">
                  <w:rPr>
                    <w:rFonts w:ascii="UniZgLight" w:hAnsi="UniZgLight" w:cs="Open Sans"/>
                    <w:b/>
                  </w:rPr>
                  <w:fldChar w:fldCharType="begin">
                    <w:ffData>
                      <w:name w:val="Text10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  <w:b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  <w:b/>
                  </w:rPr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end"/>
                </w:r>
              </w:p>
            </w:tc>
          </w:sdtContent>
        </w:sdt>
      </w:tr>
      <w:tr w:rsidR="00C54FD4" w:rsidRPr="00EA5186" w14:paraId="1D4FA88F" w14:textId="77777777" w:rsidTr="00C54FD4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79D127F9" w14:textId="5A8E4AAE" w:rsidR="00C54FD4" w:rsidRPr="00EA5186" w:rsidRDefault="00C54FD4" w:rsidP="00C54FD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Planirani broj sati: </w:t>
            </w:r>
          </w:p>
        </w:tc>
        <w:sdt>
          <w:sdtPr>
            <w:rPr>
              <w:rFonts w:ascii="UniZgLight" w:hAnsi="UniZgLight" w:cs="Open Sans"/>
              <w:b/>
            </w:rPr>
            <w:alias w:val="Navesti ukupni broj sati u semestru. "/>
            <w:tag w:val="Navesti ukupni broj sati u semestru. "/>
            <w:id w:val="-314575295"/>
            <w:placeholder>
              <w:docPart w:val="60EDB1E714FD4A93B4635B59329B5A9B"/>
            </w:placeholder>
          </w:sdtPr>
          <w:sdtContent>
            <w:tc>
              <w:tcPr>
                <w:tcW w:w="6322" w:type="dxa"/>
                <w:tcBorders>
                  <w:top w:val="dashSmallGap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67F78253" w14:textId="4C9DBDAD" w:rsidR="00C54FD4" w:rsidRPr="00EA5186" w:rsidRDefault="00C54FD4" w:rsidP="00C54FD4">
                <w:pPr>
                  <w:spacing w:before="60"/>
                  <w:rPr>
                    <w:rFonts w:ascii="UniZgLight" w:hAnsi="UniZgLight" w:cs="Open Sans"/>
                    <w:b/>
                  </w:rPr>
                </w:pPr>
                <w:r w:rsidRPr="00EA5186">
                  <w:rPr>
                    <w:rFonts w:ascii="UniZgLight" w:hAnsi="UniZgLight" w:cs="Open Sans"/>
                    <w:b/>
                  </w:rPr>
                  <w:fldChar w:fldCharType="begin">
                    <w:ffData>
                      <w:name w:val="Text9"/>
                      <w:enabled/>
                      <w:calcOnExit w:val="0"/>
                      <w:textInput/>
                    </w:ffData>
                  </w:fldChar>
                </w:r>
                <w:r w:rsidRPr="00EA5186">
                  <w:rPr>
                    <w:rFonts w:ascii="UniZgLight" w:hAnsi="UniZgLight" w:cs="Open Sans"/>
                    <w:b/>
                  </w:rPr>
                  <w:instrText xml:space="preserve"> FORMTEXT </w:instrText>
                </w:r>
                <w:r w:rsidRPr="00EA5186">
                  <w:rPr>
                    <w:rFonts w:ascii="UniZgLight" w:hAnsi="UniZgLight" w:cs="Open Sans"/>
                    <w:b/>
                  </w:rPr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separate"/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  <w:noProof/>
                  </w:rPr>
                  <w:t> </w:t>
                </w:r>
                <w:r w:rsidRPr="00EA5186">
                  <w:rPr>
                    <w:rFonts w:ascii="UniZgLight" w:hAnsi="UniZgLight" w:cs="Open Sans"/>
                    <w:b/>
                  </w:rPr>
                  <w:fldChar w:fldCharType="end"/>
                </w:r>
              </w:p>
            </w:tc>
          </w:sdtContent>
        </w:sdt>
      </w:tr>
      <w:tr w:rsidR="00C54FD4" w:rsidRPr="00EA5186" w14:paraId="1C7B3980" w14:textId="77777777" w:rsidTr="001A1459">
        <w:tc>
          <w:tcPr>
            <w:tcW w:w="269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03AC2284" w14:textId="53B9FFDD" w:rsidR="00C54FD4" w:rsidRPr="00EA5186" w:rsidRDefault="00C54FD4" w:rsidP="00C54FD4">
            <w:pPr>
              <w:spacing w:before="60"/>
              <w:jc w:val="right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b/>
              </w:rPr>
              <w:t xml:space="preserve">Način izvođenja nastave u kojem će sudjelovati: </w:t>
            </w:r>
          </w:p>
        </w:tc>
        <w:tc>
          <w:tcPr>
            <w:tcW w:w="6322" w:type="dxa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B4CF22" w14:textId="7027A068" w:rsidR="00C54FD4" w:rsidRPr="00EA5186" w:rsidRDefault="00C54FD4" w:rsidP="001A1459">
            <w:pPr>
              <w:spacing w:before="60"/>
              <w:rPr>
                <w:rFonts w:ascii="UniZgLight" w:hAnsi="UniZgLight" w:cs="Open Sans"/>
                <w:b/>
              </w:rPr>
            </w:pPr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predavanja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209793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59"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vježbe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192116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seminari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-4915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  e-učenje </w:t>
            </w:r>
            <w:sdt>
              <w:sdtPr>
                <w:rPr>
                  <w:rFonts w:ascii="UniZgLight" w:hAnsi="UniZgLight" w:cs="Open Sans"/>
                  <w:color w:val="808080" w:themeColor="background1" w:themeShade="80"/>
                </w:rPr>
                <w:id w:val="26690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A5186">
                  <w:rPr>
                    <w:rFonts w:ascii="Segoe UI Symbol" w:eastAsia="MS Gothic" w:hAnsi="Segoe UI Symbol" w:cs="Segoe UI Symbol"/>
                    <w:color w:val="808080" w:themeColor="background1" w:themeShade="80"/>
                  </w:rPr>
                  <w:t>☐</w:t>
                </w:r>
              </w:sdtContent>
            </w:sdt>
            <w:r w:rsidRPr="00EA5186">
              <w:rPr>
                <w:rFonts w:ascii="UniZgLight" w:hAnsi="UniZgLight" w:cs="Open Sans"/>
                <w:color w:val="808080" w:themeColor="background1" w:themeShade="80"/>
              </w:rPr>
              <w:t xml:space="preserve"> </w:t>
            </w:r>
          </w:p>
        </w:tc>
      </w:tr>
      <w:tr w:rsidR="00C54FD4" w:rsidRPr="00EA5186" w14:paraId="61FEF585" w14:textId="77777777" w:rsidTr="000A0A27">
        <w:tc>
          <w:tcPr>
            <w:tcW w:w="9016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C65A1D9" w14:textId="56427781" w:rsidR="00C54FD4" w:rsidRPr="00EA5186" w:rsidRDefault="00C54FD4" w:rsidP="000A0A27">
            <w:pPr>
              <w:jc w:val="center"/>
              <w:rPr>
                <w:rFonts w:ascii="UniZgLight" w:hAnsi="UniZgLight" w:cs="Open Sans"/>
                <w:b/>
                <w:smallCaps/>
              </w:rPr>
            </w:pPr>
            <w:r w:rsidRPr="00EA5186">
              <w:rPr>
                <w:rFonts w:ascii="UniZgLight" w:hAnsi="UniZgLight" w:cs="Open Sans"/>
                <w:b/>
                <w:smallCaps/>
              </w:rPr>
              <w:t>obrazloženje</w:t>
            </w:r>
          </w:p>
        </w:tc>
      </w:tr>
      <w:tr w:rsidR="00C54FD4" w:rsidRPr="00EA5186" w14:paraId="13C250FD" w14:textId="77777777" w:rsidTr="008231C4">
        <w:tc>
          <w:tcPr>
            <w:tcW w:w="9016" w:type="dxa"/>
            <w:gridSpan w:val="2"/>
            <w:tcBorders>
              <w:left w:val="nil"/>
              <w:bottom w:val="single" w:sz="8" w:space="0" w:color="auto"/>
              <w:right w:val="nil"/>
            </w:tcBorders>
          </w:tcPr>
          <w:p w14:paraId="0D1DDA8B" w14:textId="19378238" w:rsidR="00C54FD4" w:rsidRPr="00EA5186" w:rsidRDefault="00000000" w:rsidP="00C54FD4">
            <w:pPr>
              <w:spacing w:before="60"/>
              <w:rPr>
                <w:rFonts w:ascii="UniZgLight" w:hAnsi="UniZgLight" w:cs="Open Sans"/>
                <w:i/>
                <w:color w:val="808080" w:themeColor="background1" w:themeShade="80"/>
              </w:rPr>
            </w:pPr>
            <w:sdt>
              <w:sdtPr>
                <w:rPr>
                  <w:rFonts w:ascii="UniZgLight" w:hAnsi="UniZgLight" w:cs="Open Sans"/>
                  <w:i/>
                  <w:color w:val="808080" w:themeColor="background1" w:themeShade="80"/>
                </w:rPr>
                <w:alias w:val="Navesti razlog angažiranja demonstratora. "/>
                <w:tag w:val="Navesti razlog angažiranja demonstratora. "/>
                <w:id w:val="2059744565"/>
                <w:placeholder>
                  <w:docPart w:val="C337DACF04954A9BBED9FABBBC21FF51"/>
                </w:placeholder>
              </w:sdtPr>
              <w:sdtContent>
                <w:r w:rsidR="00C54FD4" w:rsidRPr="00EA5186">
                  <w:rPr>
                    <w:rFonts w:ascii="UniZgLight" w:hAnsi="UniZgLight" w:cs="Open Sans"/>
                    <w:i/>
                    <w:color w:val="808080" w:themeColor="background1" w:themeShade="80"/>
                  </w:rPr>
                  <w:t xml:space="preserve">Navesti razlog(e) angažiranja demonstratora. </w:t>
                </w:r>
              </w:sdtContent>
            </w:sdt>
            <w:r w:rsidR="00C54FD4" w:rsidRPr="00EA5186">
              <w:rPr>
                <w:rFonts w:ascii="UniZgLight" w:hAnsi="UniZgLight" w:cs="Open Sans"/>
                <w:i/>
                <w:color w:val="808080" w:themeColor="background1" w:themeShade="80"/>
              </w:rPr>
              <w:t xml:space="preserve"> </w:t>
            </w:r>
          </w:p>
          <w:p w14:paraId="4D55B733" w14:textId="77777777" w:rsidR="00C54FD4" w:rsidRPr="00EA5186" w:rsidRDefault="00C54FD4" w:rsidP="00C54FD4">
            <w:pPr>
              <w:rPr>
                <w:rFonts w:ascii="UniZgLight" w:hAnsi="UniZgLight" w:cs="Open Sans"/>
                <w:b/>
              </w:rPr>
            </w:pPr>
          </w:p>
          <w:p w14:paraId="6C61FBE9" w14:textId="77777777" w:rsidR="00C54FD4" w:rsidRPr="00EA5186" w:rsidRDefault="00C54FD4" w:rsidP="00C54FD4">
            <w:pPr>
              <w:rPr>
                <w:rFonts w:ascii="UniZgLight" w:hAnsi="UniZgLight" w:cs="Open Sans"/>
                <w:b/>
              </w:rPr>
            </w:pPr>
          </w:p>
          <w:p w14:paraId="060A186D" w14:textId="77777777" w:rsidR="00C54FD4" w:rsidRPr="00EA5186" w:rsidRDefault="00C54FD4" w:rsidP="00C54FD4">
            <w:pPr>
              <w:rPr>
                <w:rFonts w:ascii="UniZgLight" w:hAnsi="UniZgLight" w:cs="Open Sans"/>
                <w:b/>
              </w:rPr>
            </w:pPr>
          </w:p>
          <w:p w14:paraId="4C57CDF6" w14:textId="77777777" w:rsidR="00C54FD4" w:rsidRPr="00EA5186" w:rsidRDefault="00C54FD4" w:rsidP="00C54FD4">
            <w:pPr>
              <w:rPr>
                <w:rFonts w:ascii="UniZgLight" w:hAnsi="UniZgLight" w:cs="Open Sans"/>
                <w:b/>
              </w:rPr>
            </w:pPr>
          </w:p>
          <w:p w14:paraId="5F853154" w14:textId="77777777" w:rsidR="00C54FD4" w:rsidRPr="00EA5186" w:rsidRDefault="00C54FD4" w:rsidP="00C54FD4">
            <w:pPr>
              <w:rPr>
                <w:rFonts w:ascii="UniZgLight" w:hAnsi="UniZgLight" w:cs="Open Sans"/>
                <w:b/>
              </w:rPr>
            </w:pPr>
          </w:p>
        </w:tc>
      </w:tr>
    </w:tbl>
    <w:p w14:paraId="20A9BBD9" w14:textId="77777777" w:rsidR="00556A77" w:rsidRPr="00B31248" w:rsidRDefault="00556A77" w:rsidP="00556A77">
      <w:pPr>
        <w:rPr>
          <w:rFonts w:ascii="Open Sans" w:hAnsi="Open Sans" w:cs="Open Sans"/>
        </w:rPr>
      </w:pPr>
    </w:p>
    <w:p w14:paraId="2A9847AE" w14:textId="77777777" w:rsidR="00556A77" w:rsidRPr="00EA5186" w:rsidRDefault="00556A77" w:rsidP="00556A77">
      <w:pPr>
        <w:rPr>
          <w:rFonts w:ascii="UniZgLight" w:hAnsi="UniZgLight" w:cs="Open Sans"/>
        </w:rPr>
      </w:pPr>
      <w:r w:rsidRPr="00EA5186">
        <w:rPr>
          <w:rFonts w:ascii="UniZgLight" w:hAnsi="UniZgLight" w:cs="Open Sans"/>
          <w:b/>
        </w:rPr>
        <w:t>Mjesto i datum:</w:t>
      </w:r>
      <w:r w:rsidRPr="00EA5186">
        <w:rPr>
          <w:rFonts w:ascii="UniZgLight" w:hAnsi="UniZgLight" w:cs="Open Sans"/>
        </w:rPr>
        <w:t xml:space="preserve"> </w:t>
      </w:r>
      <w:sdt>
        <w:sdtPr>
          <w:rPr>
            <w:rFonts w:ascii="UniZgLight" w:hAnsi="UniZgLight" w:cs="Open Sans"/>
          </w:rPr>
          <w:id w:val="-1871530919"/>
          <w:placeholder>
            <w:docPart w:val="684B3146F64F4555BF73C6F649241072"/>
          </w:placeholder>
        </w:sdtPr>
        <w:sdtContent>
          <w:r w:rsidRPr="00EA5186">
            <w:rPr>
              <w:rFonts w:ascii="UniZgLight" w:hAnsi="UniZgLight" w:cs="Open Sans"/>
            </w:rPr>
            <w:fldChar w:fldCharType="begin">
              <w:ffData>
                <w:name w:val="Text13"/>
                <w:enabled/>
                <w:calcOnExit w:val="0"/>
                <w:textInput/>
              </w:ffData>
            </w:fldChar>
          </w:r>
          <w:r w:rsidRPr="00EA5186">
            <w:rPr>
              <w:rFonts w:ascii="UniZgLight" w:hAnsi="UniZgLight" w:cs="Open Sans"/>
            </w:rPr>
            <w:instrText xml:space="preserve"> FORMTEXT </w:instrText>
          </w:r>
          <w:r w:rsidRPr="00EA5186">
            <w:rPr>
              <w:rFonts w:ascii="UniZgLight" w:hAnsi="UniZgLight" w:cs="Open Sans"/>
            </w:rPr>
          </w:r>
          <w:r w:rsidRPr="00EA5186">
            <w:rPr>
              <w:rFonts w:ascii="UniZgLight" w:hAnsi="UniZgLight" w:cs="Open Sans"/>
            </w:rPr>
            <w:fldChar w:fldCharType="separate"/>
          </w:r>
          <w:r w:rsidRPr="00EA5186">
            <w:rPr>
              <w:rFonts w:ascii="UniZgLight" w:hAnsi="UniZgLight" w:cs="Open Sans"/>
              <w:noProof/>
            </w:rPr>
            <w:t> </w:t>
          </w:r>
          <w:r w:rsidRPr="00EA5186">
            <w:rPr>
              <w:rFonts w:ascii="UniZgLight" w:hAnsi="UniZgLight" w:cs="Open Sans"/>
              <w:noProof/>
            </w:rPr>
            <w:t> </w:t>
          </w:r>
          <w:r w:rsidRPr="00EA5186">
            <w:rPr>
              <w:rFonts w:ascii="UniZgLight" w:hAnsi="UniZgLight" w:cs="Open Sans"/>
              <w:noProof/>
            </w:rPr>
            <w:t> </w:t>
          </w:r>
          <w:r w:rsidRPr="00EA5186">
            <w:rPr>
              <w:rFonts w:ascii="UniZgLight" w:hAnsi="UniZgLight" w:cs="Open Sans"/>
              <w:noProof/>
            </w:rPr>
            <w:t> </w:t>
          </w:r>
          <w:r w:rsidRPr="00EA5186">
            <w:rPr>
              <w:rFonts w:ascii="UniZgLight" w:hAnsi="UniZgLight" w:cs="Open Sans"/>
              <w:noProof/>
            </w:rPr>
            <w:t> </w:t>
          </w:r>
          <w:r w:rsidRPr="00EA5186">
            <w:rPr>
              <w:rFonts w:ascii="UniZgLight" w:hAnsi="UniZgLight" w:cs="Open Sans"/>
            </w:rPr>
            <w:fldChar w:fldCharType="end"/>
          </w:r>
        </w:sdtContent>
      </w:sdt>
      <w:r w:rsidRPr="00EA5186">
        <w:rPr>
          <w:rFonts w:ascii="UniZgLight" w:hAnsi="UniZgLight" w:cs="Open Sans"/>
        </w:rPr>
        <w:tab/>
      </w:r>
      <w:r w:rsidRPr="00EA5186">
        <w:rPr>
          <w:rFonts w:ascii="UniZgLight" w:hAnsi="UniZgLight" w:cs="Open Sans"/>
        </w:rPr>
        <w:tab/>
      </w:r>
      <w:r w:rsidRPr="00EA5186">
        <w:rPr>
          <w:rFonts w:ascii="UniZgLight" w:hAnsi="UniZgLight" w:cs="Open Sans"/>
        </w:rPr>
        <w:tab/>
      </w:r>
    </w:p>
    <w:p w14:paraId="2F029B81" w14:textId="77777777" w:rsidR="00556A77" w:rsidRPr="00EA5186" w:rsidRDefault="00556A77" w:rsidP="00556A77">
      <w:pPr>
        <w:ind w:left="1416" w:firstLine="708"/>
        <w:jc w:val="right"/>
        <w:rPr>
          <w:rFonts w:ascii="UniZgLight" w:hAnsi="UniZgLight" w:cs="Open Sans"/>
        </w:rPr>
      </w:pPr>
      <w:r w:rsidRPr="00EA5186">
        <w:rPr>
          <w:rFonts w:ascii="UniZgLight" w:hAnsi="UniZgLight" w:cs="Open Sans"/>
        </w:rPr>
        <w:tab/>
      </w:r>
      <w:r w:rsidRPr="00EA5186">
        <w:rPr>
          <w:rFonts w:ascii="UniZgLight" w:hAnsi="UniZgLight" w:cs="Open Sans"/>
        </w:rPr>
        <w:tab/>
      </w:r>
      <w:r w:rsidRPr="00EA5186">
        <w:rPr>
          <w:rFonts w:ascii="UniZgLight" w:hAnsi="UniZgLight" w:cs="Open Sans"/>
        </w:rPr>
        <w:tab/>
      </w:r>
    </w:p>
    <w:p w14:paraId="12146DAC" w14:textId="77777777" w:rsidR="00556A77" w:rsidRPr="00EA5186" w:rsidRDefault="00556A77" w:rsidP="00556A77">
      <w:pPr>
        <w:jc w:val="right"/>
        <w:rPr>
          <w:rFonts w:ascii="UniZgLight" w:hAnsi="UniZgLight" w:cs="Open Sans"/>
        </w:rPr>
      </w:pPr>
    </w:p>
    <w:p w14:paraId="4F3B19F3" w14:textId="017B8404" w:rsidR="00556A77" w:rsidRPr="00EA5186" w:rsidRDefault="00000000" w:rsidP="00C54FD4">
      <w:pPr>
        <w:jc w:val="right"/>
        <w:rPr>
          <w:rFonts w:ascii="UniZgLight" w:hAnsi="UniZgLight" w:cs="Open Sans"/>
        </w:rPr>
      </w:pPr>
      <w:sdt>
        <w:sdtPr>
          <w:rPr>
            <w:rFonts w:ascii="UniZgLight" w:hAnsi="UniZgLight" w:cs="Open Sans"/>
          </w:rPr>
          <w:id w:val="523059176"/>
          <w:placeholder>
            <w:docPart w:val="684B3146F64F4555BF73C6F649241072"/>
          </w:placeholder>
        </w:sdtPr>
        <w:sdtContent>
          <w:r w:rsidR="00556A77" w:rsidRPr="00EA5186">
            <w:rPr>
              <w:rFonts w:ascii="UniZgLight" w:hAnsi="UniZgLight" w:cs="Open Sans"/>
            </w:rPr>
            <w:t>Podnositelj zahtjeva</w:t>
          </w:r>
        </w:sdtContent>
      </w:sdt>
      <w:r w:rsidR="00556A77" w:rsidRPr="00EA5186">
        <w:rPr>
          <w:rFonts w:ascii="UniZgLight" w:hAnsi="UniZgLight" w:cs="Open Sans"/>
        </w:rPr>
        <w:tab/>
      </w:r>
      <w:r w:rsidR="00556A77" w:rsidRPr="00EA5186">
        <w:rPr>
          <w:rFonts w:ascii="UniZgLight" w:hAnsi="UniZgLight" w:cs="Open Sans"/>
        </w:rPr>
        <w:tab/>
      </w:r>
      <w:r w:rsidR="00556A77" w:rsidRPr="00EA5186">
        <w:rPr>
          <w:rFonts w:ascii="UniZgLight" w:hAnsi="UniZgLight" w:cs="Open Sans"/>
        </w:rPr>
        <w:tab/>
      </w:r>
      <w:sdt>
        <w:sdtPr>
          <w:rPr>
            <w:rFonts w:ascii="UniZgLight" w:hAnsi="UniZgLight" w:cs="Open Sans"/>
          </w:rPr>
          <w:id w:val="117653652"/>
          <w:placeholder>
            <w:docPart w:val="684B3146F64F4555BF73C6F649241072"/>
          </w:placeholder>
        </w:sdtPr>
        <w:sdtContent>
          <w:sdt>
            <w:sdtPr>
              <w:rPr>
                <w:rFonts w:ascii="UniZgLight" w:hAnsi="UniZgLight" w:cs="Open Sans"/>
              </w:rPr>
              <w:id w:val="-1071885961"/>
              <w:placeholder>
                <w:docPart w:val="684B3146F64F4555BF73C6F649241072"/>
              </w:placeholder>
            </w:sdtPr>
            <w:sdtContent>
              <w:r w:rsidR="00556A77" w:rsidRPr="00EA5186">
                <w:rPr>
                  <w:rFonts w:ascii="UniZgLight" w:hAnsi="UniZgLight" w:cs="Open Sans"/>
                </w:rPr>
                <w:t>Predstojnik Zavoda</w:t>
              </w:r>
            </w:sdtContent>
          </w:sdt>
        </w:sdtContent>
      </w:sdt>
    </w:p>
    <w:sectPr w:rsidR="00556A77" w:rsidRPr="00EA5186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BE0A0" w14:textId="77777777" w:rsidR="00147338" w:rsidRDefault="00147338" w:rsidP="00D17CC6">
      <w:pPr>
        <w:spacing w:line="240" w:lineRule="auto"/>
      </w:pPr>
      <w:r>
        <w:separator/>
      </w:r>
    </w:p>
  </w:endnote>
  <w:endnote w:type="continuationSeparator" w:id="0">
    <w:p w14:paraId="0A7D68C4" w14:textId="77777777" w:rsidR="00147338" w:rsidRDefault="00147338" w:rsidP="00D17C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UniZgLight">
    <w:panose1 w:val="02000503000000020003"/>
    <w:charset w:val="00"/>
    <w:family w:val="auto"/>
    <w:pitch w:val="variable"/>
    <w:sig w:usb0="8000002F" w:usb1="5000204B" w:usb2="00000000" w:usb3="00000000" w:csb0="000000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BD37214" w14:paraId="03971207" w14:textId="77777777" w:rsidTr="7BD37214">
      <w:trPr>
        <w:trHeight w:val="300"/>
      </w:trPr>
      <w:tc>
        <w:tcPr>
          <w:tcW w:w="3005" w:type="dxa"/>
        </w:tcPr>
        <w:p w14:paraId="4465FFB5" w14:textId="1D3EE3B6" w:rsidR="7BD37214" w:rsidRDefault="7BD37214" w:rsidP="7BD37214">
          <w:pPr>
            <w:pStyle w:val="Header"/>
            <w:ind w:left="-115"/>
          </w:pPr>
        </w:p>
      </w:tc>
      <w:tc>
        <w:tcPr>
          <w:tcW w:w="3005" w:type="dxa"/>
        </w:tcPr>
        <w:p w14:paraId="4D7AA19D" w14:textId="5542820C" w:rsidR="7BD37214" w:rsidRDefault="7BD37214" w:rsidP="7BD37214">
          <w:pPr>
            <w:pStyle w:val="Header"/>
            <w:jc w:val="center"/>
          </w:pPr>
        </w:p>
      </w:tc>
      <w:tc>
        <w:tcPr>
          <w:tcW w:w="3005" w:type="dxa"/>
        </w:tcPr>
        <w:p w14:paraId="3CB969DB" w14:textId="2D65852C" w:rsidR="7BD37214" w:rsidRDefault="7BD37214" w:rsidP="7BD37214">
          <w:pPr>
            <w:pStyle w:val="Header"/>
            <w:ind w:right="-115"/>
            <w:jc w:val="right"/>
          </w:pPr>
        </w:p>
      </w:tc>
    </w:tr>
  </w:tbl>
  <w:p w14:paraId="41BDA8C8" w14:textId="02CE4899" w:rsidR="7BD37214" w:rsidRDefault="7BD37214" w:rsidP="7BD37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7C46D" w14:textId="77777777" w:rsidR="00147338" w:rsidRDefault="00147338" w:rsidP="00D17CC6">
      <w:pPr>
        <w:spacing w:line="240" w:lineRule="auto"/>
      </w:pPr>
      <w:r>
        <w:separator/>
      </w:r>
    </w:p>
  </w:footnote>
  <w:footnote w:type="continuationSeparator" w:id="0">
    <w:p w14:paraId="7055C1FC" w14:textId="77777777" w:rsidR="00147338" w:rsidRDefault="00147338" w:rsidP="00D17CC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A180" w14:textId="77777777" w:rsidR="0026685A" w:rsidRPr="000A0A27" w:rsidRDefault="0026685A" w:rsidP="00573517">
    <w:pPr>
      <w:pStyle w:val="Header"/>
      <w:tabs>
        <w:tab w:val="right" w:pos="9639"/>
      </w:tabs>
      <w:spacing w:before="120"/>
      <w:ind w:left="1701"/>
      <w:rPr>
        <w:rFonts w:ascii="UniZgLight" w:hAnsi="UniZgLight" w:cs="Open Sans"/>
      </w:rPr>
    </w:pPr>
    <w:r w:rsidRPr="000A0A27">
      <w:rPr>
        <w:rFonts w:ascii="UniZgLight" w:hAnsi="UniZgLight" w:cs="Open Sans"/>
        <w:noProof/>
      </w:rPr>
      <w:drawing>
        <wp:anchor distT="0" distB="0" distL="114300" distR="114300" simplePos="0" relativeHeight="251659264" behindDoc="1" locked="0" layoutInCell="1" allowOverlap="1" wp14:anchorId="3FA40760" wp14:editId="12BBD0DC">
          <wp:simplePos x="0" y="0"/>
          <wp:positionH relativeFrom="margin">
            <wp:posOffset>0</wp:posOffset>
          </wp:positionH>
          <wp:positionV relativeFrom="page">
            <wp:posOffset>504190</wp:posOffset>
          </wp:positionV>
          <wp:extent cx="908050" cy="902970"/>
          <wp:effectExtent l="0" t="0" r="6350" b="0"/>
          <wp:wrapTight wrapText="bothSides">
            <wp:wrapPolygon edited="0">
              <wp:start x="0" y="0"/>
              <wp:lineTo x="0" y="20962"/>
              <wp:lineTo x="21298" y="20962"/>
              <wp:lineTo x="21298" y="0"/>
              <wp:lineTo x="0" y="0"/>
            </wp:wrapPolygon>
          </wp:wrapTight>
          <wp:docPr id="1" name="Picture 1" descr="LOGO_KO_Vect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KO_Vect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A0A27">
      <w:rPr>
        <w:rFonts w:ascii="UniZgLight" w:hAnsi="UniZgLight" w:cs="Open Sans"/>
      </w:rPr>
      <w:t>SVEUČILIŠTE U ZAGREBU</w:t>
    </w:r>
  </w:p>
  <w:p w14:paraId="575AB092" w14:textId="77777777" w:rsidR="0026685A" w:rsidRPr="000A0A27" w:rsidRDefault="0026685A" w:rsidP="00573517">
    <w:pPr>
      <w:tabs>
        <w:tab w:val="left" w:pos="1021"/>
        <w:tab w:val="right" w:pos="9639"/>
      </w:tabs>
      <w:spacing w:line="240" w:lineRule="auto"/>
      <w:ind w:left="1701"/>
      <w:rPr>
        <w:rFonts w:ascii="UniZgLight" w:hAnsi="UniZgLight" w:cs="Open Sans"/>
      </w:rPr>
    </w:pPr>
    <w:r w:rsidRPr="000A0A27">
      <w:rPr>
        <w:rFonts w:ascii="UniZgLight" w:hAnsi="UniZgLight" w:cs="Open Sans"/>
      </w:rPr>
      <w:t>PRIRODOSLOVNO-MATEMATIČKI FAKULTET</w:t>
    </w:r>
  </w:p>
  <w:p w14:paraId="4D34C1A8" w14:textId="77777777" w:rsidR="0026685A" w:rsidRPr="00EA5186" w:rsidRDefault="0026685A" w:rsidP="00573517">
    <w:pPr>
      <w:tabs>
        <w:tab w:val="left" w:pos="1021"/>
        <w:tab w:val="right" w:pos="9639"/>
      </w:tabs>
      <w:spacing w:line="240" w:lineRule="auto"/>
      <w:ind w:left="1701"/>
      <w:rPr>
        <w:rFonts w:ascii="UniZgLight" w:hAnsi="UniZgLight" w:cs="Open Sans"/>
        <w:b/>
        <w:color w:val="000000" w:themeColor="text1"/>
        <w:sz w:val="20"/>
      </w:rPr>
    </w:pPr>
    <w:r w:rsidRPr="000A0A27">
      <w:rPr>
        <w:rFonts w:ascii="UniZgLight" w:hAnsi="UniZgLight" w:cs="Open Sans"/>
        <w:b/>
        <w:color w:val="000000" w:themeColor="text1"/>
      </w:rPr>
      <w:t>KEMIJSKI ODSJEK</w:t>
    </w:r>
  </w:p>
  <w:p w14:paraId="7BF62417" w14:textId="77777777" w:rsidR="0026685A" w:rsidRPr="000A0A27" w:rsidRDefault="0026685A" w:rsidP="00573517">
    <w:pPr>
      <w:pStyle w:val="Header"/>
      <w:tabs>
        <w:tab w:val="right" w:pos="9639"/>
      </w:tabs>
      <w:ind w:left="1701"/>
      <w:rPr>
        <w:rFonts w:ascii="UniZgLight" w:hAnsi="UniZgLight" w:cs="Open Sans"/>
        <w:sz w:val="20"/>
        <w:szCs w:val="20"/>
      </w:rPr>
    </w:pPr>
    <w:r w:rsidRPr="000A0A27">
      <w:rPr>
        <w:rFonts w:ascii="UniZgLight" w:hAnsi="UniZgLight" w:cs="Open Sans"/>
        <w:sz w:val="20"/>
        <w:szCs w:val="20"/>
      </w:rPr>
      <w:t>Horvatovac 102a, HR-10 000 Zagreb</w:t>
    </w:r>
  </w:p>
  <w:p w14:paraId="2CD3934C" w14:textId="77777777" w:rsidR="0026685A" w:rsidRPr="000A0A27" w:rsidRDefault="0026685A" w:rsidP="00573517">
    <w:pPr>
      <w:pStyle w:val="Header"/>
      <w:tabs>
        <w:tab w:val="right" w:pos="9639"/>
      </w:tabs>
      <w:ind w:left="1701"/>
      <w:rPr>
        <w:rFonts w:ascii="UniZgLight" w:hAnsi="UniZgLight" w:cs="Open Sans"/>
        <w:sz w:val="20"/>
        <w:szCs w:val="20"/>
      </w:rPr>
    </w:pPr>
    <w:r w:rsidRPr="000A0A27">
      <w:rPr>
        <w:rFonts w:ascii="UniZgLight" w:hAnsi="UniZgLight" w:cs="Open Sans"/>
        <w:sz w:val="20"/>
        <w:szCs w:val="20"/>
      </w:rPr>
      <w:t>Tel.: +385 1 4606 000</w:t>
    </w:r>
  </w:p>
  <w:p w14:paraId="4BC697B6" w14:textId="33F1C43F" w:rsidR="0026685A" w:rsidRPr="000A0A27" w:rsidRDefault="0026685A" w:rsidP="00573517">
    <w:pPr>
      <w:pStyle w:val="Header"/>
      <w:tabs>
        <w:tab w:val="right" w:pos="9639"/>
      </w:tabs>
      <w:ind w:left="1701"/>
      <w:rPr>
        <w:rFonts w:ascii="UniZgLight" w:hAnsi="UniZgLight" w:cs="Open Sans"/>
        <w:sz w:val="20"/>
        <w:szCs w:val="20"/>
      </w:rPr>
    </w:pPr>
    <w:r w:rsidRPr="000A0A27">
      <w:rPr>
        <w:rFonts w:ascii="UniZgLight" w:hAnsi="UniZgLight" w:cs="Open Sans"/>
        <w:sz w:val="20"/>
        <w:szCs w:val="20"/>
      </w:rPr>
      <w:t xml:space="preserve">E-adresa: </w:t>
    </w:r>
    <w:r w:rsidR="000A0A27" w:rsidRPr="000A0A27">
      <w:rPr>
        <w:rFonts w:ascii="UniZgLight" w:hAnsi="UniZgLight" w:cs="Open Sans"/>
        <w:sz w:val="20"/>
        <w:szCs w:val="20"/>
      </w:rPr>
      <w:t>procelnik@chem.pmf.hr</w:t>
    </w:r>
    <w:r w:rsidRPr="000A0A27">
      <w:rPr>
        <w:rFonts w:ascii="UniZgLight" w:hAnsi="UniZgLight" w:cs="Open Sans"/>
        <w:sz w:val="20"/>
        <w:szCs w:val="20"/>
      </w:rPr>
      <w:t>, Mrežna adresa: http://www.pmf.unizg.hr/che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TA0MDA1MLYEQiUdpeDU4uLM/DyQAqNaAF1f+tEsAAAA"/>
  </w:docVars>
  <w:rsids>
    <w:rsidRoot w:val="00F620B4"/>
    <w:rsid w:val="000A0A27"/>
    <w:rsid w:val="000B4960"/>
    <w:rsid w:val="000D604C"/>
    <w:rsid w:val="00147338"/>
    <w:rsid w:val="001A1459"/>
    <w:rsid w:val="00221E31"/>
    <w:rsid w:val="0023247B"/>
    <w:rsid w:val="0026685A"/>
    <w:rsid w:val="00277534"/>
    <w:rsid w:val="002E7E64"/>
    <w:rsid w:val="00313516"/>
    <w:rsid w:val="003960C1"/>
    <w:rsid w:val="003A0B82"/>
    <w:rsid w:val="003E15CF"/>
    <w:rsid w:val="004140FF"/>
    <w:rsid w:val="004C3BE9"/>
    <w:rsid w:val="0055026C"/>
    <w:rsid w:val="00556A77"/>
    <w:rsid w:val="0056133E"/>
    <w:rsid w:val="00573517"/>
    <w:rsid w:val="005C29E9"/>
    <w:rsid w:val="005F0B82"/>
    <w:rsid w:val="0065129E"/>
    <w:rsid w:val="00797987"/>
    <w:rsid w:val="007A3227"/>
    <w:rsid w:val="007E0BF9"/>
    <w:rsid w:val="007E3BC5"/>
    <w:rsid w:val="0083776E"/>
    <w:rsid w:val="008F11CC"/>
    <w:rsid w:val="00935714"/>
    <w:rsid w:val="00950348"/>
    <w:rsid w:val="009C5B65"/>
    <w:rsid w:val="009E03A2"/>
    <w:rsid w:val="009F5CD9"/>
    <w:rsid w:val="00A366A0"/>
    <w:rsid w:val="00A55776"/>
    <w:rsid w:val="00AB4D2B"/>
    <w:rsid w:val="00B14A9C"/>
    <w:rsid w:val="00B31248"/>
    <w:rsid w:val="00B413B8"/>
    <w:rsid w:val="00B86CE9"/>
    <w:rsid w:val="00BE6649"/>
    <w:rsid w:val="00C07C9C"/>
    <w:rsid w:val="00C407F3"/>
    <w:rsid w:val="00C54FD4"/>
    <w:rsid w:val="00D17CC6"/>
    <w:rsid w:val="00D831B1"/>
    <w:rsid w:val="00DA2665"/>
    <w:rsid w:val="00DB62F1"/>
    <w:rsid w:val="00DF6F48"/>
    <w:rsid w:val="00E15A36"/>
    <w:rsid w:val="00E52883"/>
    <w:rsid w:val="00E82E0A"/>
    <w:rsid w:val="00E85184"/>
    <w:rsid w:val="00EA5186"/>
    <w:rsid w:val="00F620B4"/>
    <w:rsid w:val="00F87055"/>
    <w:rsid w:val="00FD1C08"/>
    <w:rsid w:val="00FD5B3E"/>
    <w:rsid w:val="7BD37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1252EA"/>
  <w15:chartTrackingRefBased/>
  <w15:docId w15:val="{DE453207-BD1A-4976-BF61-BD0BB5852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0B4"/>
    <w:pPr>
      <w:spacing w:after="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20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7CC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CC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17CC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CC6"/>
    <w:rPr>
      <w:rFonts w:ascii="Calibri" w:eastAsia="Calibri" w:hAnsi="Calibri" w:cs="Times New Roman"/>
    </w:rPr>
  </w:style>
  <w:style w:type="character" w:styleId="Hyperlink">
    <w:name w:val="Hyperlink"/>
    <w:rsid w:val="00D17CC6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A266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407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7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7F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7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7F3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7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7F3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0A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260B8D01D84401BC2ECE196B293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10937-3CB6-4315-BD17-5386C7CB21CF}"/>
      </w:docPartPr>
      <w:docPartBody>
        <w:p w:rsidR="00144417" w:rsidRDefault="00357B64" w:rsidP="00357B64">
          <w:pPr>
            <w:pStyle w:val="33260B8D01D84401BC2ECE196B293DE9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F6C0EEB423495C8C8B5A2CB474F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C14DA-37DB-41B9-8D85-D19211758D5D}"/>
      </w:docPartPr>
      <w:docPartBody>
        <w:p w:rsidR="00144417" w:rsidRDefault="00357B64" w:rsidP="00357B64">
          <w:pPr>
            <w:pStyle w:val="C5F6C0EEB423495C8C8B5A2CB474FFBC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C922A07253641D3BCBFC8FDC19A4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762C2-6E96-4BD7-9891-E616AB9EFBDB}"/>
      </w:docPartPr>
      <w:docPartBody>
        <w:p w:rsidR="00144417" w:rsidRDefault="00357B64" w:rsidP="00357B64">
          <w:pPr>
            <w:pStyle w:val="DC922A07253641D3BCBFC8FDC19A4280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53C40DACFE24269B385FDC2BE7E8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7B434-2DB1-4E49-906E-E0B169B51D14}"/>
      </w:docPartPr>
      <w:docPartBody>
        <w:p w:rsidR="00144417" w:rsidRDefault="00357B64" w:rsidP="00357B64">
          <w:pPr>
            <w:pStyle w:val="353C40DACFE24269B385FDC2BE7E8069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62843A6370543D48351086F6D06A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B0F5F-B8D1-4B7D-98E3-42D1EE889A78}"/>
      </w:docPartPr>
      <w:docPartBody>
        <w:p w:rsidR="00144417" w:rsidRDefault="00357B64" w:rsidP="00357B64">
          <w:pPr>
            <w:pStyle w:val="762843A6370543D48351086F6D06A99F"/>
          </w:pPr>
          <w:r w:rsidRPr="002E7E64">
            <w:rPr>
              <w:rStyle w:val="PlaceholderText"/>
              <w:rFonts w:ascii="UniZgLight" w:hAnsi="UniZgLight"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B09162265A154E6E877BDB1BA3B62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E2F98-5067-494D-943A-5DE19154ED19}"/>
      </w:docPartPr>
      <w:docPartBody>
        <w:p w:rsidR="00144417" w:rsidRDefault="00357B64" w:rsidP="00357B64">
          <w:pPr>
            <w:pStyle w:val="B09162265A154E6E877BDB1BA3B62851"/>
          </w:pPr>
          <w:r w:rsidRPr="002E7E64">
            <w:rPr>
              <w:rStyle w:val="PlaceholderText"/>
              <w:rFonts w:ascii="UniZgLight" w:hAnsi="UniZgLight"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DD8DA7480DF144C390A1922B00F22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AC89A-9BF2-45DC-BE52-A865D6DDDA29}"/>
      </w:docPartPr>
      <w:docPartBody>
        <w:p w:rsidR="00144417" w:rsidRDefault="00357B64" w:rsidP="00357B64">
          <w:pPr>
            <w:pStyle w:val="DD8DA7480DF144C390A1922B00F22346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28B4DC0C2214CED96E64556F4F25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F51D7-B0CE-4C1C-9B6B-A0C1A0BA2502}"/>
      </w:docPartPr>
      <w:docPartBody>
        <w:p w:rsidR="00144417" w:rsidRDefault="00357B64" w:rsidP="00357B64">
          <w:pPr>
            <w:pStyle w:val="A28B4DC0C2214CED96E64556F4F25920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51B01B886094EA29505C098A6085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FC646-B4BF-4A7B-A03B-EC78D1B34745}"/>
      </w:docPartPr>
      <w:docPartBody>
        <w:p w:rsidR="00144417" w:rsidRDefault="00357B64" w:rsidP="00357B64">
          <w:pPr>
            <w:pStyle w:val="451B01B886094EA29505C098A6085BB7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1E990ABFC244029E5AED358AD72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BEE5D-D1F7-4C37-932D-2E6F13CC5059}"/>
      </w:docPartPr>
      <w:docPartBody>
        <w:p w:rsidR="00144417" w:rsidRDefault="00357B64" w:rsidP="00357B64">
          <w:pPr>
            <w:pStyle w:val="C51E990ABFC244029E5AED358AD7207D"/>
          </w:pPr>
          <w:r w:rsidRPr="002E7E64">
            <w:rPr>
              <w:rStyle w:val="PlaceholderText"/>
              <w:rFonts w:ascii="UniZgLight" w:hAnsi="UniZgLight"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DDB10DB93BFB489A98C6D50DBF6AE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14968-FBD8-4564-8624-005C61244454}"/>
      </w:docPartPr>
      <w:docPartBody>
        <w:p w:rsidR="00144417" w:rsidRDefault="00357B64" w:rsidP="00357B64">
          <w:pPr>
            <w:pStyle w:val="DDB10DB93BFB489A98C6D50DBF6AEED7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84B3146F64F4555BF73C6F649241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FC708-EF37-4532-9BAD-C4EE4029A0BD}"/>
      </w:docPartPr>
      <w:docPartBody>
        <w:p w:rsidR="00144417" w:rsidRDefault="00357B64" w:rsidP="00357B64">
          <w:pPr>
            <w:pStyle w:val="684B3146F64F4555BF73C6F649241072"/>
          </w:pPr>
          <w:r w:rsidRPr="006318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37DACF04954A9BBED9FABBBC21F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0DAA5-2DE9-4150-A152-B5AB00399195}"/>
      </w:docPartPr>
      <w:docPartBody>
        <w:p w:rsidR="00144417" w:rsidRDefault="00357B64" w:rsidP="00357B64">
          <w:pPr>
            <w:pStyle w:val="C337DACF04954A9BBED9FABBBC21FF51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0EDB1E714FD4A93B4635B59329B5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1C3FE-B200-453C-98F0-23EC3329DEFB}"/>
      </w:docPartPr>
      <w:docPartBody>
        <w:p w:rsidR="00144417" w:rsidRDefault="00357B64" w:rsidP="00357B64">
          <w:pPr>
            <w:pStyle w:val="60EDB1E714FD4A93B4635B59329B5A9B"/>
          </w:pPr>
          <w:r w:rsidRPr="00D831B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UniZgLight">
    <w:panose1 w:val="02000503000000020003"/>
    <w:charset w:val="00"/>
    <w:family w:val="auto"/>
    <w:pitch w:val="variable"/>
    <w:sig w:usb0="8000002F" w:usb1="5000204B" w:usb2="00000000" w:usb3="00000000" w:csb0="000000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721E"/>
    <w:rsid w:val="0003721E"/>
    <w:rsid w:val="00047586"/>
    <w:rsid w:val="00144417"/>
    <w:rsid w:val="002A2EC6"/>
    <w:rsid w:val="00354DFF"/>
    <w:rsid w:val="00357B64"/>
    <w:rsid w:val="006557CA"/>
    <w:rsid w:val="00703B92"/>
    <w:rsid w:val="0096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7B64"/>
    <w:rPr>
      <w:color w:val="808080"/>
    </w:rPr>
  </w:style>
  <w:style w:type="paragraph" w:customStyle="1" w:styleId="33260B8D01D84401BC2ECE196B293DE9">
    <w:name w:val="33260B8D01D84401BC2ECE196B293DE9"/>
    <w:rsid w:val="00357B64"/>
  </w:style>
  <w:style w:type="paragraph" w:customStyle="1" w:styleId="C5F6C0EEB423495C8C8B5A2CB474FFBC">
    <w:name w:val="C5F6C0EEB423495C8C8B5A2CB474FFBC"/>
    <w:rsid w:val="00357B64"/>
  </w:style>
  <w:style w:type="paragraph" w:customStyle="1" w:styleId="DC922A07253641D3BCBFC8FDC19A4280">
    <w:name w:val="DC922A07253641D3BCBFC8FDC19A4280"/>
    <w:rsid w:val="00357B64"/>
  </w:style>
  <w:style w:type="paragraph" w:customStyle="1" w:styleId="353C40DACFE24269B385FDC2BE7E8069">
    <w:name w:val="353C40DACFE24269B385FDC2BE7E8069"/>
    <w:rsid w:val="00357B64"/>
  </w:style>
  <w:style w:type="paragraph" w:customStyle="1" w:styleId="762843A6370543D48351086F6D06A99F">
    <w:name w:val="762843A6370543D48351086F6D06A99F"/>
    <w:rsid w:val="00357B64"/>
  </w:style>
  <w:style w:type="paragraph" w:customStyle="1" w:styleId="B09162265A154E6E877BDB1BA3B62851">
    <w:name w:val="B09162265A154E6E877BDB1BA3B62851"/>
    <w:rsid w:val="00357B64"/>
  </w:style>
  <w:style w:type="paragraph" w:customStyle="1" w:styleId="DD8DA7480DF144C390A1922B00F22346">
    <w:name w:val="DD8DA7480DF144C390A1922B00F22346"/>
    <w:rsid w:val="00357B64"/>
  </w:style>
  <w:style w:type="paragraph" w:customStyle="1" w:styleId="A28B4DC0C2214CED96E64556F4F25920">
    <w:name w:val="A28B4DC0C2214CED96E64556F4F25920"/>
    <w:rsid w:val="00357B64"/>
  </w:style>
  <w:style w:type="paragraph" w:customStyle="1" w:styleId="451B01B886094EA29505C098A6085BB7">
    <w:name w:val="451B01B886094EA29505C098A6085BB7"/>
    <w:rsid w:val="00357B64"/>
  </w:style>
  <w:style w:type="paragraph" w:customStyle="1" w:styleId="C51E990ABFC244029E5AED358AD7207D">
    <w:name w:val="C51E990ABFC244029E5AED358AD7207D"/>
    <w:rsid w:val="00357B64"/>
  </w:style>
  <w:style w:type="paragraph" w:customStyle="1" w:styleId="DDB10DB93BFB489A98C6D50DBF6AEED7">
    <w:name w:val="DDB10DB93BFB489A98C6D50DBF6AEED7"/>
    <w:rsid w:val="00357B64"/>
  </w:style>
  <w:style w:type="paragraph" w:customStyle="1" w:styleId="684B3146F64F4555BF73C6F649241072">
    <w:name w:val="684B3146F64F4555BF73C6F649241072"/>
    <w:rsid w:val="00357B64"/>
  </w:style>
  <w:style w:type="paragraph" w:customStyle="1" w:styleId="C337DACF04954A9BBED9FABBBC21FF51">
    <w:name w:val="C337DACF04954A9BBED9FABBBC21FF51"/>
    <w:rsid w:val="00357B64"/>
  </w:style>
  <w:style w:type="paragraph" w:customStyle="1" w:styleId="60EDB1E714FD4A93B4635B59329B5A9B">
    <w:name w:val="60EDB1E714FD4A93B4635B59329B5A9B"/>
    <w:rsid w:val="00357B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BD55C2C566D4494F1866B5F857B78" ma:contentTypeVersion="4" ma:contentTypeDescription="Create a new document." ma:contentTypeScope="" ma:versionID="40bd68f035c4b85223a7b1cf56cd7967">
  <xsd:schema xmlns:xsd="http://www.w3.org/2001/XMLSchema" xmlns:xs="http://www.w3.org/2001/XMLSchema" xmlns:p="http://schemas.microsoft.com/office/2006/metadata/properties" xmlns:ns2="71e4182c-fa52-4d8c-b851-2ed63c864d1b" targetNamespace="http://schemas.microsoft.com/office/2006/metadata/properties" ma:root="true" ma:fieldsID="930de7eaca86bb9fa2e46755ac4a2fb8" ns2:_="">
    <xsd:import namespace="71e4182c-fa52-4d8c-b851-2ed63c864d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4182c-fa52-4d8c-b851-2ed63c86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6084B8-FBB2-4C77-9350-08A0CA174B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6E18A3-E753-4D81-99FB-F054A19D97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FCB931-81B7-4776-B62A-09CFA6F4D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e4182c-fa52-4d8c-b851-2ed63c86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F4FC43-12B5-434D-A01B-D122F629FA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ica Đilović</dc:creator>
  <cp:keywords/>
  <dc:description/>
  <cp:lastModifiedBy>Snežana Miljanić</cp:lastModifiedBy>
  <cp:revision>6</cp:revision>
  <cp:lastPrinted>2023-11-24T11:34:00Z</cp:lastPrinted>
  <dcterms:created xsi:type="dcterms:W3CDTF">2023-11-24T13:44:00Z</dcterms:created>
  <dcterms:modified xsi:type="dcterms:W3CDTF">2023-11-3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d7fc929afd7980cd414318e4480eece9083bac8a1054db8f1f076cd1c8e23f</vt:lpwstr>
  </property>
  <property fmtid="{D5CDD505-2E9C-101B-9397-08002B2CF9AE}" pid="3" name="ContentTypeId">
    <vt:lpwstr>0x010100145BD55C2C566D4494F1866B5F857B78</vt:lpwstr>
  </property>
</Properties>
</file>